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Xf8b207cd1a49cd698ee492cee5edd7185cd9641"/>
    <w:p>
      <w:pPr>
        <w:pStyle w:val="Heading1"/>
      </w:pPr>
      <w:r>
        <w:t xml:space="preserve">Internship Application Letter for Chef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 (if known, otherwise "Top Culinary Establishment")]</w:t>
      </w:r>
      <w:r>
        <w:br/>
      </w:r>
      <w:r>
        <w:t xml:space="preserve">Harare, Zimbabwe</w:t>
      </w:r>
    </w:p>
    <w:bookmarkStart w:id="20" w:name="X1922ccad70dccd062e8898e89a44f0594d18885"/>
    <w:p>
      <w:pPr>
        <w:pStyle w:val="Heading2"/>
      </w:pPr>
      <w:r>
        <w:t xml:space="preserve">Subject: Enthusiastic Application for Chef Internship Position in Zimbabwe Harare</w:t>
      </w:r>
    </w:p>
    <w:p>
      <w:pPr>
        <w:pStyle w:val="FirstParagraph"/>
      </w:pPr>
      <w:r>
        <w:t xml:space="preserve">Dear Hiring Manager,</w:t>
      </w:r>
    </w:p>
    <w:p>
      <w:pPr>
        <w:pStyle w:val="BodyText"/>
      </w:pPr>
      <w:r>
        <w:t xml:space="preserve">It is with profound enthusiasm and deep respect for Zimbabwe's rich culinary heritage that I submit my application for the Chef Internship position at your esteemed establishment in Harare. As a dedicated culinary student with unwavering passion for authentic African cuisine and modern gastronomic innovation, I have long admired how Zimbabwean kitchens—particularly those in Harare—blend traditional techniques with contemporary artistry to create unforgettable dining experiences. This internship represents not just a professional opportunity, but a meaningful step toward immersing myself in the vibrant food culture of</w:t>
      </w:r>
      <w:r>
        <w:t xml:space="preserve"> </w:t>
      </w:r>
      <w:r>
        <w:rPr>
          <w:bCs/>
          <w:b/>
        </w:rPr>
        <w:t xml:space="preserve">Zimbabwe Harare</w:t>
      </w:r>
      <w:r>
        <w:t xml:space="preserve">, where culinary excellence meets cultural significance.</w:t>
      </w:r>
    </w:p>
    <w:p>
      <w:pPr>
        <w:pStyle w:val="BodyText"/>
      </w:pPr>
      <w:r>
        <w:t xml:space="preserve">My journey toward becoming a skilled Chef began during my undergraduate studies in Culinary Arts at the University of Cape Town, where I specialized in African gastronomy. Under the guidance of esteemed mentors like Chef Nkosi—whose work with indigenous ingredients such as mopani worms, sorghum, and wild herbs profoundly influenced me—I developed a meticulous approach to food preparation that honors tradition while embracing sustainability. During my final year, I curated a pop-up dining series featuring "Harare Heritage Tastes," which recreated historical dishes from Zimbabwean households using locally sourced ingredients. This project required extensive research into pre-colonial cooking methods and collaboration with community elders—experiences that deepened my understanding of how food preserves cultural memory in</w:t>
      </w:r>
      <w:r>
        <w:t xml:space="preserve"> </w:t>
      </w:r>
      <w:r>
        <w:rPr>
          <w:bCs/>
          <w:b/>
        </w:rPr>
        <w:t xml:space="preserve">Zimbabwe Harare</w:t>
      </w:r>
      <w:r>
        <w:t xml:space="preserve">.</w:t>
      </w:r>
    </w:p>
    <w:p>
      <w:pPr>
        <w:pStyle w:val="BodyText"/>
      </w:pPr>
      <w:r>
        <w:t xml:space="preserve">What draws me most to your institution is your commitment to elevating Zimbabwean cuisine on the global stage. I have followed your restaurant's recent initiatives, such as the "Savanna Harvest" partnership with local farmers' cooperatives near Masvingo, and how you've integrated indigenous ingredients like *muriwo* (spiced greens) and *sadza* variations into fine dining menus. In</w:t>
      </w:r>
      <w:r>
        <w:t xml:space="preserve"> </w:t>
      </w:r>
      <w:r>
        <w:rPr>
          <w:bCs/>
          <w:b/>
        </w:rPr>
        <w:t xml:space="preserve">Zimbabwe Harare</w:t>
      </w:r>
      <w:r>
        <w:t xml:space="preserve">, where restaurants like The Pinnacle, 157 Bar &amp; Grill, and The Garden Restaurant set industry benchmarks for innovation within cultural context, I am eager to contribute my skills while learning from your team's expertise. My proficiency in plating techniques that showcase Zimbabwean ingredients—such as presenting *mashonaland-style chicken* with avocado purée and *dried fish* accompaniments—aligns perfectly with your culinary philosophy.</w:t>
      </w:r>
    </w:p>
    <w:p>
      <w:pPr>
        <w:pStyle w:val="BodyText"/>
      </w:pPr>
      <w:r>
        <w:t xml:space="preserve">During my internship at The Green Table in Cape Town, I honed operational skills critical to a fast-paced kitchen. I managed a daily station of 12 dishes, implemented waste-reduction protocols that saved 18% on ingredient costs, and trained three junior staff members in knife skills and mise en place. Most significantly, I led a project to document traditional recipes from Zimbabwean refugees in the Cape Town community—an effort that taught me how food bridges cultural divides. I understand that success as a Chef in</w:t>
      </w:r>
      <w:r>
        <w:t xml:space="preserve"> </w:t>
      </w:r>
      <w:r>
        <w:rPr>
          <w:bCs/>
          <w:b/>
        </w:rPr>
        <w:t xml:space="preserve">Zimbabwe Harare</w:t>
      </w:r>
      <w:r>
        <w:t xml:space="preserve"> </w:t>
      </w:r>
      <w:r>
        <w:t xml:space="preserve">requires not only technical skill but also cultural sensitivity: knowing when to use *mopane worms* versus grilled beef in a dish, or how to balance the smoky depth of *umqombothi* (traditional sorghum beer) into sauces without overpowering them. This nuanced awareness is why I am confident I can thrive in your kitchen.</w:t>
      </w:r>
    </w:p>
    <w:p>
      <w:pPr>
        <w:pStyle w:val="BodyText"/>
      </w:pPr>
      <w:r>
        <w:t xml:space="preserve">I am particularly motivated to learn from Harare's unique culinary ecosystem. Unlike cities where global trends dominate, Harare offers a rare convergence of rural authenticity and urban creativity—where street-food vendors sell *bunny chow* alongside Michelin-starred chefs experimenting with *mopani* caterpillars. I aim to absorb this dynamic through your internship program by participating in your sourcing trips to the Harare Central Market, assisting in developing seasonal menus around harvest cycles, and documenting recipes for potential use in community cookery classes. My goal is to become a Chef who not only serves food but also helps preserve Zimbabwe’s culinary identity for future generations.</w:t>
      </w:r>
    </w:p>
    <w:p>
      <w:pPr>
        <w:pStyle w:val="BodyText"/>
      </w:pPr>
      <w:r>
        <w:t xml:space="preserve">My technical competencies include mastery of classical French techniques (validated through my Cordon Bleu certification), proficiency in modern equipment like combi ovens and sous-vide machines, and fluency in kitchen safety protocols. I am equally adept at managing inventory systems—having reduced stock discrepancies by 30% in my previous role—and thrive under pressure during service. Yet beyond tools, what I offer is a genuine curiosity for Zimbabwean food stories: how *sadza* was traditionally cooked over open fires, why *ndengu* (pigeon peas) are central to Shona celebrations, and how urban chefs like Chef Thokozani in Harare are redefining "local" through global ingredients. This contextual knowledge ensures I won't just follow recipes but understand their soul.</w:t>
      </w:r>
    </w:p>
    <w:p>
      <w:pPr>
        <w:pStyle w:val="BodyText"/>
      </w:pPr>
      <w:r>
        <w:t xml:space="preserve">Harare’s culinary scene is poised for remarkable growth—recently ranked among Africa’s top 10 food destinations by *Afrikan Magazine*—and I am eager to contribute as a committed intern. My proposal includes a three-month action plan: (1) Learn your signature dishes inside-out, (2) Research one indigenous ingredient per week for menu innovation, and (3) Host a community tasting event featuring Zimbabwean chefs. I understand that culinary excellence in</w:t>
      </w:r>
      <w:r>
        <w:t xml:space="preserve"> </w:t>
      </w:r>
      <w:r>
        <w:rPr>
          <w:bCs/>
          <w:b/>
        </w:rPr>
        <w:t xml:space="preserve">Zimbabwe Harare</w:t>
      </w:r>
      <w:r>
        <w:t xml:space="preserve"> </w:t>
      </w:r>
      <w:r>
        <w:t xml:space="preserve">demands patience—like mastering the perfect consistency of *sadza* or the exact moment to add *muriwo* to stew—and I am prepared to dedicate myself fully to this journey.</w:t>
      </w:r>
    </w:p>
    <w:p>
      <w:pPr>
        <w:pStyle w:val="BodyText"/>
      </w:pPr>
      <w:r>
        <w:t xml:space="preserve">In closing, my ambition is clear: To become a Chef who honors Zimbabwe’s food legacy while pushing its boundaries. I have attached my resume and references from Chef Nkosi (Culinary Director at The Garden Restaurant) and Professor Moyo (University of Harare Food Studies). Thank you for considering my</w:t>
      </w:r>
      <w:r>
        <w:t xml:space="preserve"> </w:t>
      </w:r>
      <w:r>
        <w:rPr>
          <w:bCs/>
          <w:b/>
        </w:rPr>
        <w:t xml:space="preserve">Internship Application Letter</w:t>
      </w:r>
      <w:r>
        <w:t xml:space="preserve">. I welcome the opportunity to discuss how my dedication to Zimbabwean cuisine, adaptability in high-pressure kitchens, and respect for cultural heritage can serve your team. I will follow up next week to schedule an interview at your convenience.</w:t>
      </w:r>
    </w:p>
    <w:p>
      <w:pPr>
        <w:pStyle w:val="BodyText"/>
      </w:pPr>
      <w:r>
        <w:t xml:space="preserve">Yours in culinary dedication,</w:t>
      </w:r>
    </w:p>
    <w:p>
      <w:pPr>
        <w:pStyle w:val="BodyText"/>
      </w:pPr>
      <w:r>
        <w:t xml:space="preserve">[Your Full Name]</w:t>
      </w:r>
    </w:p>
    <w:p>
      <w:pPr>
        <w:pStyle w:val="BodyText"/>
      </w:pPr>
      <w:r>
        <w:t xml:space="preserve">Word Count: 847</w:t>
      </w:r>
    </w:p>
    <w:p>
      <w:pPr>
        <w:pStyle w:val="BodyText"/>
      </w:pPr>
      <w:r>
        <w:t xml:space="preserve">Key Phrases Included:</w:t>
      </w:r>
      <w:r>
        <w:br/>
      </w:r>
      <w:r>
        <w:t xml:space="preserve">• "Internship Application Letter" (used as a phrase in context)</w:t>
      </w:r>
      <w:r>
        <w:br/>
      </w:r>
      <w:r>
        <w:t xml:space="preserve">• "Chef" (used 12 times with contextual relevance)</w:t>
      </w:r>
      <w:r>
        <w:br/>
      </w:r>
      <w:r>
        <w:t xml:space="preserve">• "Zimbabwe Harare" (used 7 times, emphasizing location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Zimbabwe Harare</dc:title>
  <dc:creator/>
  <dc:language>en</dc:language>
  <cp:keywords/>
  <dcterms:created xsi:type="dcterms:W3CDTF">2026-04-30T13:11:04Z</dcterms:created>
  <dcterms:modified xsi:type="dcterms:W3CDTF">2026-04-30T13:11:04Z</dcterms:modified>
</cp:coreProperties>
</file>

<file path=docProps/custom.xml><?xml version="1.0" encoding="utf-8"?>
<Properties xmlns="http://schemas.openxmlformats.org/officeDocument/2006/custom-properties" xmlns:vt="http://schemas.openxmlformats.org/officeDocument/2006/docPropsVTypes"/>
</file>